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D6435" w14:textId="77777777" w:rsidR="006A4C44" w:rsidRPr="006A4C44" w:rsidRDefault="006A4C44" w:rsidP="006A4C44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CSI3140 (Spring-Summer 2018)</w:t>
      </w:r>
    </w:p>
    <w:p w14:paraId="1A6A3B7E" w14:textId="77777777" w:rsidR="006A4C44" w:rsidRPr="006A4C44" w:rsidRDefault="006A4C44" w:rsidP="006A4C44">
      <w:pPr>
        <w:jc w:val="center"/>
        <w:rPr>
          <w:rFonts w:asciiTheme="majorBidi" w:hAnsiTheme="majorBidi" w:cstheme="majorBidi"/>
          <w:b/>
          <w:bCs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Assignme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n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t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#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 xml:space="preserve"> (</w:t>
      </w:r>
      <w:r w:rsidR="00221D98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3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)</w:t>
      </w:r>
    </w:p>
    <w:p w14:paraId="78791C5F" w14:textId="77777777" w:rsidR="006A4C44" w:rsidRPr="006A4C44" w:rsidRDefault="006A4C44" w:rsidP="006A4C44">
      <w:pPr>
        <w:rPr>
          <w:rFonts w:asciiTheme="majorBidi" w:hAnsiTheme="majorBidi" w:cstheme="majorBidi"/>
          <w:lang w:val="en-CA"/>
        </w:rPr>
      </w:pPr>
    </w:p>
    <w:p w14:paraId="59427347" w14:textId="77777777" w:rsidR="00B04620" w:rsidRPr="006A4C44" w:rsidRDefault="006A4C44" w:rsidP="006A4C4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>Student Name</w:t>
      </w:r>
      <w:r w:rsidRPr="006A4C44">
        <w:rPr>
          <w:rFonts w:asciiTheme="majorBidi" w:hAnsiTheme="majorBidi" w:cstheme="majorBidi"/>
          <w:color w:val="FF0000"/>
          <w:lang w:val="en-CA"/>
        </w:rPr>
        <w:t>:</w:t>
      </w:r>
      <w:r w:rsidR="00221D98">
        <w:rPr>
          <w:rFonts w:asciiTheme="majorBidi" w:hAnsiTheme="majorBidi" w:cstheme="majorBidi"/>
          <w:color w:val="FF0000"/>
          <w:lang w:val="en-CA"/>
        </w:rPr>
        <w:t xml:space="preserve"> Mahmoud Asadzadeh-Barzi</w:t>
      </w:r>
    </w:p>
    <w:p w14:paraId="654D53EA" w14:textId="77777777" w:rsidR="006A4C44" w:rsidRPr="006A4C44" w:rsidRDefault="006A4C4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>Student ID</w:t>
      </w:r>
      <w:r w:rsidRPr="006A4C44">
        <w:rPr>
          <w:rFonts w:asciiTheme="majorBidi" w:hAnsiTheme="majorBidi" w:cstheme="majorBidi"/>
          <w:color w:val="FF0000"/>
          <w:lang w:val="en-CA"/>
        </w:rPr>
        <w:t>:</w:t>
      </w:r>
      <w:r w:rsidR="00221D98">
        <w:rPr>
          <w:rFonts w:asciiTheme="majorBidi" w:hAnsiTheme="majorBidi" w:cstheme="majorBidi"/>
          <w:color w:val="FF0000"/>
          <w:lang w:val="en-CA"/>
        </w:rPr>
        <w:t xml:space="preserve"> 736271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</w:tblGrid>
      <w:tr w:rsidR="00221D98" w14:paraId="3D310D44" w14:textId="77777777" w:rsidTr="006A4C44"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2993224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1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2A256BC4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2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78A40C20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3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4872243B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4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5DE4C7F8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5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2CD85B73" w14:textId="77777777" w:rsidR="00221D98" w:rsidRDefault="00221D9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6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033902E7" w14:textId="77777777" w:rsidR="00221D98" w:rsidRPr="006A4C44" w:rsidRDefault="00221D98" w:rsidP="006A4C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 w:rsidRPr="006A4C44"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Total</w:t>
            </w:r>
          </w:p>
        </w:tc>
      </w:tr>
      <w:tr w:rsidR="00221D98" w14:paraId="7794E72D" w14:textId="77777777" w:rsidTr="006A4C44">
        <w:tc>
          <w:tcPr>
            <w:tcW w:w="1197" w:type="dxa"/>
            <w:vAlign w:val="center"/>
          </w:tcPr>
          <w:p w14:paraId="1DD6D023" w14:textId="77777777" w:rsidR="00221D98" w:rsidRDefault="00B84276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54FB7E71" w14:textId="77777777" w:rsidR="00221D98" w:rsidRDefault="00B84276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4F2EA9F0" w14:textId="77777777" w:rsidR="00221D98" w:rsidRDefault="00B84276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4C3A43D0" w14:textId="758C9620" w:rsidR="00221D98" w:rsidRDefault="00CA202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9</w:t>
            </w:r>
          </w:p>
        </w:tc>
        <w:tc>
          <w:tcPr>
            <w:tcW w:w="1197" w:type="dxa"/>
            <w:vAlign w:val="center"/>
          </w:tcPr>
          <w:p w14:paraId="7248646B" w14:textId="162FACF8" w:rsidR="00221D98" w:rsidRDefault="00CA202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20</w:t>
            </w:r>
          </w:p>
        </w:tc>
        <w:tc>
          <w:tcPr>
            <w:tcW w:w="1197" w:type="dxa"/>
            <w:vAlign w:val="center"/>
          </w:tcPr>
          <w:p w14:paraId="5E413F40" w14:textId="547527D7" w:rsidR="00221D98" w:rsidRDefault="00CA2028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4</w:t>
            </w:r>
          </w:p>
        </w:tc>
        <w:tc>
          <w:tcPr>
            <w:tcW w:w="1197" w:type="dxa"/>
            <w:vAlign w:val="center"/>
          </w:tcPr>
          <w:p w14:paraId="08246720" w14:textId="1269BB41" w:rsidR="00221D98" w:rsidRPr="006A4C44" w:rsidRDefault="00CA2028" w:rsidP="006A4C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73</w:t>
            </w:r>
            <w:bookmarkStart w:id="0" w:name="_GoBack"/>
            <w:bookmarkEnd w:id="0"/>
          </w:p>
        </w:tc>
      </w:tr>
    </w:tbl>
    <w:p w14:paraId="26759E2A" w14:textId="77777777" w:rsidR="006A4C44" w:rsidRPr="006A4C44" w:rsidRDefault="006A4C44">
      <w:pPr>
        <w:rPr>
          <w:rFonts w:asciiTheme="majorBidi" w:hAnsiTheme="majorBidi" w:cstheme="majorBidi"/>
          <w:lang w:val="en-CA"/>
        </w:rPr>
      </w:pPr>
    </w:p>
    <w:sectPr w:rsidR="006A4C44" w:rsidRPr="006A4C44" w:rsidSect="004A02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DA0M7c0MDI0MzJQ0lEKTi0uzszPAykwrAUA8kDXeiwAAAA="/>
  </w:docVars>
  <w:rsids>
    <w:rsidRoot w:val="00541F47"/>
    <w:rsid w:val="00011A48"/>
    <w:rsid w:val="000B4742"/>
    <w:rsid w:val="00221D98"/>
    <w:rsid w:val="0035799C"/>
    <w:rsid w:val="003A61E4"/>
    <w:rsid w:val="004A02E0"/>
    <w:rsid w:val="004F538C"/>
    <w:rsid w:val="00541F47"/>
    <w:rsid w:val="005E74A6"/>
    <w:rsid w:val="006A4C44"/>
    <w:rsid w:val="00851CC9"/>
    <w:rsid w:val="008E76FE"/>
    <w:rsid w:val="009B45A2"/>
    <w:rsid w:val="00B01679"/>
    <w:rsid w:val="00B84276"/>
    <w:rsid w:val="00CA2028"/>
    <w:rsid w:val="00CE76BA"/>
    <w:rsid w:val="00F929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AC612"/>
  <w15:docId w15:val="{543B0560-AB05-2D4D-BCDD-0DA1E7E4B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02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4C4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 Slaity</dc:creator>
  <cp:lastModifiedBy>Microsoft Office User</cp:lastModifiedBy>
  <cp:revision>5</cp:revision>
  <dcterms:created xsi:type="dcterms:W3CDTF">2018-05-24T04:02:00Z</dcterms:created>
  <dcterms:modified xsi:type="dcterms:W3CDTF">2018-07-02T01:36:00Z</dcterms:modified>
</cp:coreProperties>
</file>